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AD4093" w14:textId="77777777" w:rsidR="00AE2DF1" w:rsidRDefault="00970C21">
      <w:pPr>
        <w:pStyle w:val="Title"/>
      </w:pPr>
      <w:r>
        <w:t>R Notebook Template</w:t>
      </w:r>
    </w:p>
    <w:p w14:paraId="774BF140" w14:textId="528D5E2F" w:rsidR="00B56116" w:rsidRDefault="00B56116" w:rsidP="00B56116">
      <w:pPr>
        <w:pStyle w:val="Compact"/>
      </w:pPr>
      <w:r>
        <w:t>This text is in the compact style.</w:t>
      </w:r>
    </w:p>
    <w:p w14:paraId="55BD99BC" w14:textId="77777777" w:rsidR="00B56116" w:rsidRDefault="00B56116">
      <w:pPr>
        <w:pStyle w:val="FirstParagraph"/>
      </w:pPr>
    </w:p>
    <w:p w14:paraId="48931507" w14:textId="37731A1D" w:rsidR="00AE2DF1" w:rsidRDefault="00970C21">
      <w:pPr>
        <w:pStyle w:val="FirstParagraph"/>
      </w:pPr>
      <w:r>
        <w:t xml:space="preserve">This is an </w:t>
      </w:r>
      <w:hyperlink r:id="rId7">
        <w:r>
          <w:rPr>
            <w:rStyle w:val="Hyperlink"/>
          </w:rPr>
          <w:t>R Markdown</w:t>
        </w:r>
      </w:hyperlink>
      <w:r>
        <w:t xml:space="preserve"> Notebook. When you execute code within the notebook, the results appear beneath the code.</w:t>
      </w:r>
    </w:p>
    <w:p w14:paraId="4D9A8E46" w14:textId="77777777" w:rsidR="00AE2DF1" w:rsidRDefault="00970C21">
      <w:pPr>
        <w:pStyle w:val="BodyText"/>
      </w:pPr>
      <w:r>
        <w:t xml:space="preserve">Try executing this chunk by clicking the </w:t>
      </w:r>
      <w:r>
        <w:rPr>
          <w:i/>
        </w:rPr>
        <w:t>Run</w:t>
      </w:r>
      <w:r>
        <w:t xml:space="preserve"> button within the chunk or by placing your curs</w:t>
      </w:r>
      <w:bookmarkStart w:id="0" w:name="_GoBack"/>
      <w:bookmarkEnd w:id="0"/>
      <w:r>
        <w:t xml:space="preserve">or inside it and pressing </w:t>
      </w:r>
      <w:proofErr w:type="spellStart"/>
      <w:r>
        <w:rPr>
          <w:i/>
        </w:rPr>
        <w:t>Cmd+Shift+Enter</w:t>
      </w:r>
      <w:proofErr w:type="spellEnd"/>
      <w:r>
        <w:t>.</w:t>
      </w:r>
    </w:p>
    <w:p w14:paraId="3D510060" w14:textId="77777777" w:rsidR="00AE2DF1" w:rsidRDefault="00970C2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ars)</w:t>
      </w:r>
    </w:p>
    <w:p w14:paraId="678840C2" w14:textId="77777777" w:rsidR="00AE2DF1" w:rsidRDefault="00970C21">
      <w:pPr>
        <w:pStyle w:val="FirstParagraph"/>
      </w:pPr>
      <w:r>
        <w:rPr>
          <w:noProof/>
        </w:rPr>
        <w:lastRenderedPageBreak/>
        <w:drawing>
          <wp:inline distT="0" distB="0" distL="0" distR="0" wp14:anchorId="774BCEE5" wp14:editId="324D154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private/var/folders/nr/x8kq_21119vc391p93hd7wd80000gn/T/Rtmp5cMMCM/preview-1d75460bb183.dir/templat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29432B" w14:textId="77777777" w:rsidR="00AE2DF1" w:rsidRDefault="00970C21">
      <w:pPr>
        <w:pStyle w:val="BodyText"/>
      </w:pPr>
      <w:r>
        <w:t xml:space="preserve">Add a new chunk by clicking the </w:t>
      </w:r>
      <w:r>
        <w:rPr>
          <w:i/>
        </w:rPr>
        <w:t>Insert Chunk</w:t>
      </w:r>
      <w:r>
        <w:t xml:space="preserve"> button on the toolbar or by pressing </w:t>
      </w:r>
      <w:proofErr w:type="spellStart"/>
      <w:r>
        <w:rPr>
          <w:i/>
        </w:rPr>
        <w:t>Cmd+Option+I</w:t>
      </w:r>
      <w:proofErr w:type="spellEnd"/>
      <w:r>
        <w:t>.</w:t>
      </w:r>
    </w:p>
    <w:p w14:paraId="5702A9A7" w14:textId="77777777" w:rsidR="00AE2DF1" w:rsidRDefault="00970C21">
      <w:pPr>
        <w:pStyle w:val="BodyText"/>
      </w:pPr>
      <w:r>
        <w:t xml:space="preserve">When you save the notebook, an HTML file containing the code and output will be saved alongside it (click the </w:t>
      </w:r>
      <w:r>
        <w:rPr>
          <w:i/>
        </w:rPr>
        <w:t>Preview</w:t>
      </w:r>
      <w:r>
        <w:t xml:space="preserve"> button or press </w:t>
      </w:r>
      <w:proofErr w:type="spellStart"/>
      <w:r>
        <w:rPr>
          <w:i/>
        </w:rPr>
        <w:t>Cmd+Shift+K</w:t>
      </w:r>
      <w:proofErr w:type="spellEnd"/>
      <w:r>
        <w:t xml:space="preserve"> to preview the HTML file).</w:t>
      </w:r>
    </w:p>
    <w:p w14:paraId="1C334E34" w14:textId="77777777" w:rsidR="00AE2DF1" w:rsidRDefault="00970C21">
      <w:pPr>
        <w:pStyle w:val="BodyText"/>
      </w:pPr>
      <w:r>
        <w:t xml:space="preserve">The preview shows you a rendered HTML copy of the contents of the editor. Consequently, unlike </w:t>
      </w:r>
      <w:r>
        <w:rPr>
          <w:i/>
        </w:rPr>
        <w:t>Knit</w:t>
      </w:r>
      <w:r>
        <w:t xml:space="preserve">, </w:t>
      </w:r>
      <w:r>
        <w:rPr>
          <w:i/>
        </w:rPr>
        <w:t>Preview</w:t>
      </w:r>
      <w:r>
        <w:t xml:space="preserve"> does not run any R code chunks. Instead, the output of the chunk when it was last run in the editor is displayed.</w:t>
      </w:r>
    </w:p>
    <w:sectPr w:rsidR="00AE2DF1" w:rsidSect="00270E95">
      <w:pgSz w:w="15840" w:h="12240" w:orient="landscape"/>
      <w:pgMar w:top="1417" w:right="1417" w:bottom="1417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6534CC" w14:textId="77777777" w:rsidR="00757E07" w:rsidRDefault="00757E07">
      <w:pPr>
        <w:spacing w:after="0"/>
      </w:pPr>
      <w:r>
        <w:separator/>
      </w:r>
    </w:p>
  </w:endnote>
  <w:endnote w:type="continuationSeparator" w:id="0">
    <w:p w14:paraId="0F6CED12" w14:textId="77777777" w:rsidR="00757E07" w:rsidRDefault="00757E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34F47F" w14:textId="77777777" w:rsidR="00757E07" w:rsidRDefault="00757E07">
      <w:r>
        <w:separator/>
      </w:r>
    </w:p>
  </w:footnote>
  <w:footnote w:type="continuationSeparator" w:id="0">
    <w:p w14:paraId="30BF66AF" w14:textId="77777777" w:rsidR="00757E07" w:rsidRDefault="00757E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8E2FD0A"/>
    <w:multiLevelType w:val="multilevel"/>
    <w:tmpl w:val="92C2C8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034EE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E6E8EA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1F24300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DA24205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2D3EED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B12D9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A60A1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36C6A7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95CFA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1AA39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ACA8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08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0E95"/>
    <w:rsid w:val="004E29B3"/>
    <w:rsid w:val="00590D07"/>
    <w:rsid w:val="006D7EB3"/>
    <w:rsid w:val="00757E07"/>
    <w:rsid w:val="00784D58"/>
    <w:rsid w:val="008D6863"/>
    <w:rsid w:val="00970C21"/>
    <w:rsid w:val="00A0094B"/>
    <w:rsid w:val="00AE2DF1"/>
    <w:rsid w:val="00B56116"/>
    <w:rsid w:val="00B86B75"/>
    <w:rsid w:val="00BC48D5"/>
    <w:rsid w:val="00C36279"/>
    <w:rsid w:val="00C51F21"/>
    <w:rsid w:val="00DE6B1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C11AE2D"/>
  <w15:docId w15:val="{9884C64C-315C-4847-9E5C-A32930804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51F21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56116"/>
    <w:pPr>
      <w:spacing w:before="36" w:after="36"/>
    </w:pPr>
    <w:rPr>
      <w:sz w:val="22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DE6B14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E6B14"/>
    <w:rPr>
      <w:rFonts w:ascii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C51F21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7</Words>
  <Characters>729</Characters>
  <Application>Microsoft Office Word</Application>
  <DocSecurity>0</DocSecurity>
  <Lines>6</Lines>
  <Paragraphs>1</Paragraphs>
  <ScaleCrop>false</ScaleCrop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 Template</dc:title>
  <dc:creator>Chris Rose</dc:creator>
  <cp:lastModifiedBy>Chris Rose</cp:lastModifiedBy>
  <cp:revision>5</cp:revision>
  <dcterms:created xsi:type="dcterms:W3CDTF">2019-06-18T13:53:00Z</dcterms:created>
  <dcterms:modified xsi:type="dcterms:W3CDTF">2019-10-04T11:48:00Z</dcterms:modified>
</cp:coreProperties>
</file>